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iologist position at [Organization Name] in United Kingdom Manchester. As a dedicated and passionate biologist with a strong academic background and hands-on experience in ecological research, I am eager to contribute my expertise to your esteemed institution. Manchester, with its dynamic scientific community and commitment to environmental innovation, represents an ideal location for me to advance my career while making meaningful contributions to biodiversity conservation and sustainable development.</w:t>
      </w:r>
    </w:p>
    <w:p>
      <w:pPr>
        <w:pStyle w:val="BodyText"/>
      </w:pPr>
      <w:r>
        <w:t xml:space="preserve">Having completed my Master’s degree in Ecology at the University of Manchester, I have developed a deep understanding of ecological systems and their intricate relationships. My thesis on "Urban Biodiversity in Manchester: A Case Study of Green Infrastructure" allowed me to explore how urban planning can support native species while addressing the challenges of climate change. This work not only solidified my technical skills in data collection, analysis, and scientific communication but also deepened my commitment to fostering sustainable practices in urban environments.</w:t>
      </w:r>
    </w:p>
    <w:p>
      <w:pPr>
        <w:pStyle w:val="BodyText"/>
      </w:pPr>
      <w:r>
        <w:t xml:space="preserve">Throughout my academic and professional journey, I have focused on bridging the gap between theoretical knowledge and practical application. As a research assistant at the Manchester Institute of Biotechnology, I collaborated on projects investigating microbial ecology in polluted water systems. This experience honed my ability to design experiments, interpret complex datasets using statistical software such as R and Python, and present findings to diverse audiences. My work on bioremediation techniques earned recognition at the 2023 UK Ecological Society Conference, where I presented a paper titled "Harnessing Microbial Diversity for Environmental Restoration."</w:t>
      </w:r>
    </w:p>
    <w:p>
      <w:pPr>
        <w:pStyle w:val="BodyText"/>
      </w:pPr>
      <w:r>
        <w:t xml:space="preserve">What sets me apart as a Biologist is my unwavering dedication to interdisciplinary collaboration. Manchester’s unique position as a hub for scientific innovation has inspired me to engage with researchers across disciplines, including environmental engineers, data scientists, and policy makers. For instance, I recently partnered with the University of Salford on a project assessing the impact of green roofs on urban heat islands. This initiative required integrating ecological principles with urban planning strategies, a challenge that I embraced with enthusiasm and creativity.</w:t>
      </w:r>
    </w:p>
    <w:p>
      <w:pPr>
        <w:pStyle w:val="BodyText"/>
      </w:pPr>
      <w:r>
        <w:t xml:space="preserve">My commitment to biodiversity conservation aligns seamlessly with the mission of organizations in United Kingdom Manchester. The city’s ambitious goals to become a "green capital" by 2030 have created opportunities for biologists to contribute to transformative projects. Whether it is restoring native habitats, monitoring wildlife populations, or educating communities about ecological stewardship, I am motivated to play a role in shaping Manchester’s environmental future. The United Kingdom’s dedication to preserving its natural heritage—evident in initiatives like the National Biodiversity Strategy—further reinforces my belief that Manchester is an ideal place to advance this cause.</w:t>
      </w:r>
    </w:p>
    <w:p>
      <w:pPr>
        <w:pStyle w:val="BodyText"/>
      </w:pPr>
      <w:r>
        <w:t xml:space="preserve">Professionally, I have honed my skills through internships with organizations such as the Royal Society for the Protection of Birds (RSPB) and the Greater Manchester Environmental Agency. These experiences allowed me to apply my knowledge in real-world settings, from conducting bird surveys in local nature reserves to analyzing data on invasive species. My ability to work independently and as part of a team has been consistently recognized, and I am confident that these attributes will enable me to thrive in your organization.</w:t>
      </w:r>
    </w:p>
    <w:p>
      <w:pPr>
        <w:pStyle w:val="BodyText"/>
      </w:pPr>
      <w:r>
        <w:t xml:space="preserve">In addition to my technical expertise, I bring a strong sense of curiosity and adaptability. The field of biology is ever-evolving, and I am committed to continuous learning through professional development courses and networking with peers. For example, I recently completed a certification in Geographic Information Systems (GIS) to enhance my ability to map ecological data. This skill has proven invaluable in my work on habitat connectivity studies, where spatial analysis plays a critical role.</w:t>
      </w:r>
    </w:p>
    <w:p>
      <w:pPr>
        <w:pStyle w:val="BodyText"/>
      </w:pPr>
      <w:r>
        <w:t xml:space="preserve">I am particularly drawn to the opportunity to work in United Kingdom Manchester due to its vibrant scientific community and access to cutting-edge research facilities. Institutions like the Manchester Museum of Natural History and the University of Manchester’s Centre for Ecology, Evolution, and Conservation offer unparalleled resources for biologists. I am eager to contribute my skills while also learning from the expertise of colleagues who share a passion for environmental science.</w:t>
      </w:r>
    </w:p>
    <w:p>
      <w:pPr>
        <w:pStyle w:val="BodyText"/>
      </w:pPr>
      <w:r>
        <w:t xml:space="preserve">Finally, I would like to emphasize that my career goals align closely with the values of [Organization Name]. I am inspired by your organization’s focus on [mention specific initiatives or projects, if known], and I am confident that my background in ecological research and commitment to sustainability make me a strong fit for this role. I would be honored to bring my knowledge, enthusiasm, and dedication to your team.</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continued success of [Organization Name] in United Kingdom Manchest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United Kingdom Manchester</dc:title>
  <dc:creator/>
  <cp:keywords/>
  <dcterms:created xsi:type="dcterms:W3CDTF">2025-12-10T17:14:06Z</dcterms:created>
  <dcterms:modified xsi:type="dcterms:W3CDTF">2025-12-10T17:14:06Z</dcterms:modified>
</cp:coreProperties>
</file>

<file path=docProps/custom.xml><?xml version="1.0" encoding="utf-8"?>
<Properties xmlns="http://schemas.openxmlformats.org/officeDocument/2006/custom-properties" xmlns:vt="http://schemas.openxmlformats.org/officeDocument/2006/docPropsVTypes"/>
</file>